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352875" w14:textId="3BEA7A6E" w:rsidR="007446AF" w:rsidRPr="00C06FDF" w:rsidRDefault="00B10D41" w:rsidP="0077614C">
      <w:pPr>
        <w:pStyle w:val="Heading1"/>
        <w:spacing w:line="360" w:lineRule="auto"/>
        <w:jc w:val="center"/>
        <w:rPr>
          <w:rFonts w:ascii="Arial" w:hAnsi="Arial" w:cs="Arial"/>
          <w:sz w:val="44"/>
          <w:szCs w:val="44"/>
          <w:u w:val="none"/>
        </w:rPr>
      </w:pPr>
      <w:r w:rsidRPr="00C06FDF">
        <w:rPr>
          <w:rFonts w:ascii="Copperplate Gothic Bold" w:hAnsi="Copperplate Gothic Bold"/>
          <w:b/>
          <w:noProof/>
          <w:sz w:val="44"/>
          <w:szCs w:val="44"/>
        </w:rPr>
        <w:drawing>
          <wp:anchor distT="0" distB="0" distL="114300" distR="114300" simplePos="0" relativeHeight="251657728" behindDoc="0" locked="0" layoutInCell="1" allowOverlap="1" wp14:editId="19817B94">
            <wp:simplePos x="0" y="0"/>
            <wp:positionH relativeFrom="column">
              <wp:posOffset>34290</wp:posOffset>
            </wp:positionH>
            <wp:positionV relativeFrom="paragraph">
              <wp:posOffset>5715</wp:posOffset>
            </wp:positionV>
            <wp:extent cx="1387120" cy="1407795"/>
            <wp:effectExtent l="0" t="0" r="381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60891" cy="1482665"/>
                    </a:xfrm>
                    <a:prstGeom prst="rect">
                      <a:avLst/>
                    </a:prstGeom>
                    <a:noFill/>
                    <a:ln>
                      <a:noFill/>
                    </a:ln>
                  </pic:spPr>
                </pic:pic>
              </a:graphicData>
            </a:graphic>
            <wp14:sizeRelH relativeFrom="page">
              <wp14:pctWidth>0</wp14:pctWidth>
            </wp14:sizeRelH>
            <wp14:sizeRelV relativeFrom="page">
              <wp14:pctHeight>0</wp14:pctHeight>
            </wp14:sizeRelV>
          </wp:anchor>
        </w:drawing>
      </w:r>
      <w:r w:rsidR="007446AF" w:rsidRPr="00C06FDF">
        <w:rPr>
          <w:rFonts w:ascii="Arial" w:hAnsi="Arial" w:cs="Arial"/>
          <w:sz w:val="44"/>
          <w:szCs w:val="44"/>
          <w:u w:val="none"/>
        </w:rPr>
        <w:t>Southington Public Schools</w:t>
      </w:r>
    </w:p>
    <w:p w14:paraId="255DEA45" w14:textId="53BD47E1" w:rsidR="000F748A" w:rsidRPr="00C06FDF" w:rsidRDefault="0038369D" w:rsidP="0077614C">
      <w:pPr>
        <w:pStyle w:val="Heading3"/>
        <w:spacing w:line="360" w:lineRule="auto"/>
        <w:jc w:val="center"/>
        <w:rPr>
          <w:rFonts w:ascii="Arial" w:hAnsi="Arial" w:cs="Arial"/>
          <w:b w:val="0"/>
          <w:bCs/>
          <w:sz w:val="28"/>
          <w:szCs w:val="28"/>
        </w:rPr>
      </w:pPr>
      <w:bookmarkStart w:id="0" w:name="_GoBack"/>
      <w:bookmarkEnd w:id="0"/>
      <w:r>
        <w:rPr>
          <w:rFonts w:ascii="Arial" w:hAnsi="Arial" w:cs="Arial"/>
          <w:b w:val="0"/>
          <w:bCs/>
          <w:sz w:val="28"/>
          <w:szCs w:val="28"/>
        </w:rPr>
        <w:t>November 2, 2017</w:t>
      </w:r>
    </w:p>
    <w:p w14:paraId="1EF123C6" w14:textId="77777777" w:rsidR="007446AF" w:rsidRPr="00C06FDF" w:rsidRDefault="007446AF" w:rsidP="000F748A">
      <w:pPr>
        <w:pStyle w:val="Heading3"/>
        <w:jc w:val="center"/>
        <w:rPr>
          <w:rFonts w:ascii="Arial" w:hAnsi="Arial" w:cs="Arial"/>
          <w:b w:val="0"/>
          <w:sz w:val="40"/>
          <w:szCs w:val="40"/>
        </w:rPr>
      </w:pPr>
      <w:r w:rsidRPr="00C06FDF">
        <w:rPr>
          <w:rFonts w:ascii="Arial" w:hAnsi="Arial" w:cs="Arial"/>
          <w:b w:val="0"/>
          <w:sz w:val="40"/>
          <w:szCs w:val="40"/>
        </w:rPr>
        <w:t>NOTICE OF</w:t>
      </w:r>
      <w:r w:rsidR="0077614C">
        <w:rPr>
          <w:rFonts w:ascii="Arial" w:hAnsi="Arial" w:cs="Arial"/>
          <w:b w:val="0"/>
          <w:sz w:val="40"/>
          <w:szCs w:val="40"/>
        </w:rPr>
        <w:t xml:space="preserve"> </w:t>
      </w:r>
      <w:r w:rsidRPr="00C06FDF">
        <w:rPr>
          <w:rFonts w:ascii="Arial" w:hAnsi="Arial" w:cs="Arial"/>
          <w:b w:val="0"/>
          <w:sz w:val="40"/>
          <w:szCs w:val="40"/>
        </w:rPr>
        <w:t>VACANCY</w:t>
      </w:r>
    </w:p>
    <w:p w14:paraId="23F61A14" w14:textId="77777777" w:rsidR="007446AF" w:rsidRDefault="00550C68" w:rsidP="00514827">
      <w:pPr>
        <w:pBdr>
          <w:bottom w:val="single" w:sz="4" w:space="1" w:color="auto"/>
        </w:pBdr>
        <w:jc w:val="center"/>
        <w:rPr>
          <w:sz w:val="40"/>
          <w:szCs w:val="40"/>
        </w:rPr>
      </w:pPr>
      <w:r w:rsidRPr="00550C68">
        <w:rPr>
          <w:sz w:val="40"/>
          <w:szCs w:val="40"/>
        </w:rPr>
        <w:t>INTERNAL POSTING</w:t>
      </w:r>
    </w:p>
    <w:p w14:paraId="33533F1E" w14:textId="77777777" w:rsidR="00A771F8" w:rsidRDefault="00A771F8" w:rsidP="00514827">
      <w:pPr>
        <w:pBdr>
          <w:bottom w:val="single" w:sz="4" w:space="1" w:color="auto"/>
        </w:pBdr>
        <w:jc w:val="center"/>
        <w:rPr>
          <w:b/>
        </w:rPr>
      </w:pPr>
    </w:p>
    <w:p w14:paraId="1BA9312D" w14:textId="77777777" w:rsidR="007446AF" w:rsidRDefault="007446AF">
      <w:pPr>
        <w:rPr>
          <w:b/>
        </w:rPr>
      </w:pPr>
    </w:p>
    <w:p w14:paraId="44D04591" w14:textId="77777777" w:rsidR="007446AF" w:rsidRPr="00A771F8" w:rsidRDefault="007446AF" w:rsidP="008D5649">
      <w:pPr>
        <w:pBdr>
          <w:bottom w:val="single" w:sz="12" w:space="1" w:color="auto"/>
        </w:pBdr>
      </w:pPr>
      <w:r w:rsidRPr="00514827">
        <w:rPr>
          <w:b/>
        </w:rPr>
        <w:t>POSITION:</w:t>
      </w:r>
      <w:r w:rsidRPr="00514827">
        <w:rPr>
          <w:b/>
          <w:sz w:val="22"/>
          <w:szCs w:val="22"/>
        </w:rPr>
        <w:tab/>
      </w:r>
      <w:r w:rsidRPr="00514827">
        <w:rPr>
          <w:b/>
          <w:sz w:val="22"/>
          <w:szCs w:val="22"/>
        </w:rPr>
        <w:tab/>
      </w:r>
      <w:r w:rsidR="00B52BC0">
        <w:t>Student Council Advisor</w:t>
      </w:r>
      <w:r w:rsidR="00254941" w:rsidRPr="00A771F8">
        <w:t xml:space="preserve"> </w:t>
      </w:r>
    </w:p>
    <w:p w14:paraId="0509AAB0" w14:textId="77777777" w:rsidR="008D5649" w:rsidRPr="00A771F8" w:rsidRDefault="008D5649" w:rsidP="008D5649">
      <w:pPr>
        <w:pBdr>
          <w:bottom w:val="single" w:sz="12" w:space="1" w:color="auto"/>
        </w:pBdr>
        <w:rPr>
          <w:b/>
        </w:rPr>
      </w:pPr>
    </w:p>
    <w:p w14:paraId="5EE5E1B3" w14:textId="77777777" w:rsidR="007446AF" w:rsidRPr="00A771F8" w:rsidRDefault="007446AF">
      <w:pPr>
        <w:rPr>
          <w:b/>
        </w:rPr>
      </w:pPr>
    </w:p>
    <w:p w14:paraId="34107FF9" w14:textId="3DD5D8C7" w:rsidR="007446AF" w:rsidRPr="00A771F8" w:rsidRDefault="007446AF" w:rsidP="00514827">
      <w:pPr>
        <w:pBdr>
          <w:bottom w:val="single" w:sz="4" w:space="1" w:color="auto"/>
        </w:pBdr>
      </w:pPr>
      <w:r w:rsidRPr="00A771F8">
        <w:rPr>
          <w:b/>
        </w:rPr>
        <w:t>LOCATION:</w:t>
      </w:r>
      <w:r w:rsidRPr="00A771F8">
        <w:rPr>
          <w:b/>
        </w:rPr>
        <w:tab/>
      </w:r>
      <w:r w:rsidRPr="00A771F8">
        <w:rPr>
          <w:b/>
        </w:rPr>
        <w:tab/>
      </w:r>
      <w:r w:rsidR="004D234F">
        <w:t xml:space="preserve">J. </w:t>
      </w:r>
      <w:r w:rsidR="0038369D">
        <w:t>F. Kennedy</w:t>
      </w:r>
      <w:r w:rsidR="00B50753">
        <w:t xml:space="preserve"> </w:t>
      </w:r>
      <w:r w:rsidR="004D234F">
        <w:t>Middle School</w:t>
      </w:r>
    </w:p>
    <w:p w14:paraId="780A352B" w14:textId="77777777" w:rsidR="00514827" w:rsidRPr="00A771F8" w:rsidRDefault="00514827" w:rsidP="00514827">
      <w:pPr>
        <w:pBdr>
          <w:bottom w:val="single" w:sz="4" w:space="1" w:color="auto"/>
        </w:pBdr>
      </w:pPr>
    </w:p>
    <w:p w14:paraId="3AA697ED" w14:textId="77777777" w:rsidR="007446AF" w:rsidRPr="00A771F8" w:rsidRDefault="007446AF">
      <w:pPr>
        <w:rPr>
          <w:b/>
        </w:rPr>
      </w:pPr>
    </w:p>
    <w:p w14:paraId="241F28C1" w14:textId="1D2E04F3" w:rsidR="007446AF" w:rsidRPr="00A771F8" w:rsidRDefault="007446AF">
      <w:pPr>
        <w:rPr>
          <w:u w:val="single"/>
        </w:rPr>
      </w:pPr>
      <w:r w:rsidRPr="00A771F8">
        <w:rPr>
          <w:b/>
        </w:rPr>
        <w:t>SALARY:</w:t>
      </w:r>
      <w:r w:rsidRPr="00A771F8">
        <w:rPr>
          <w:b/>
        </w:rPr>
        <w:tab/>
      </w:r>
      <w:r w:rsidRPr="00A771F8">
        <w:rPr>
          <w:b/>
        </w:rPr>
        <w:tab/>
      </w:r>
      <w:r w:rsidR="00B52BC0">
        <w:t>$</w:t>
      </w:r>
      <w:r w:rsidR="00B10D41">
        <w:t>601</w:t>
      </w:r>
      <w:r w:rsidR="004D234F">
        <w:t>.00</w:t>
      </w:r>
      <w:r w:rsidR="0095672D">
        <w:t xml:space="preserve"> Stipend</w:t>
      </w:r>
      <w:r w:rsidR="0038369D">
        <w:t xml:space="preserve"> - prorated</w:t>
      </w:r>
    </w:p>
    <w:p w14:paraId="5A6B3CCB" w14:textId="77777777" w:rsidR="007446AF" w:rsidRPr="00A771F8" w:rsidRDefault="007446AF">
      <w:pPr>
        <w:rPr>
          <w:b/>
        </w:rPr>
      </w:pPr>
      <w:r w:rsidRPr="00A771F8">
        <w:rPr>
          <w:b/>
        </w:rPr>
        <w:tab/>
      </w:r>
      <w:r w:rsidRPr="00A771F8">
        <w:rPr>
          <w:b/>
        </w:rPr>
        <w:tab/>
      </w:r>
      <w:r w:rsidRPr="00A771F8">
        <w:rPr>
          <w:b/>
        </w:rPr>
        <w:tab/>
      </w:r>
      <w:r w:rsidRPr="00A771F8">
        <w:rPr>
          <w:b/>
        </w:rPr>
        <w:tab/>
      </w:r>
      <w:r w:rsidRPr="00A771F8">
        <w:rPr>
          <w:b/>
        </w:rPr>
        <w:tab/>
      </w:r>
      <w:r w:rsidRPr="00A771F8">
        <w:rPr>
          <w:b/>
        </w:rPr>
        <w:tab/>
      </w:r>
    </w:p>
    <w:p w14:paraId="5F0818ED" w14:textId="77777777" w:rsidR="007446AF" w:rsidRPr="00C15861" w:rsidRDefault="007446AF">
      <w:pPr>
        <w:pStyle w:val="Heading4"/>
        <w:ind w:firstLine="720"/>
        <w:rPr>
          <w:szCs w:val="16"/>
          <w:u w:val="none"/>
        </w:rPr>
      </w:pPr>
      <w:r w:rsidRPr="00A771F8">
        <w:rPr>
          <w:sz w:val="20"/>
          <w:u w:val="none"/>
        </w:rPr>
        <w:t xml:space="preserve">                      </w:t>
      </w:r>
      <w:r w:rsidRPr="00C15861">
        <w:rPr>
          <w:szCs w:val="16"/>
          <w:u w:val="none"/>
        </w:rPr>
        <w:t xml:space="preserve"> </w:t>
      </w:r>
      <w:r w:rsidRPr="00C15861">
        <w:rPr>
          <w:szCs w:val="16"/>
        </w:rPr>
        <w:t xml:space="preserve"> FINGERPRINTING AND DRUG TESTING WILL BE REQUIRED FOR NEW EMPLOYEES</w:t>
      </w:r>
    </w:p>
    <w:p w14:paraId="54B12C7D" w14:textId="77777777" w:rsidR="00B434A2" w:rsidRPr="00A771F8" w:rsidRDefault="00B434A2">
      <w:pPr>
        <w:rPr>
          <w:b/>
        </w:rPr>
      </w:pPr>
    </w:p>
    <w:p w14:paraId="2C04A2EF" w14:textId="77777777" w:rsidR="00B52BC0" w:rsidRDefault="007446AF" w:rsidP="00B52BC0">
      <w:pPr>
        <w:ind w:left="2160" w:hanging="2160"/>
      </w:pPr>
      <w:r w:rsidRPr="00A771F8">
        <w:rPr>
          <w:b/>
        </w:rPr>
        <w:t>DESCRIPTION</w:t>
      </w:r>
      <w:r w:rsidRPr="00A771F8">
        <w:rPr>
          <w:b/>
        </w:rPr>
        <w:tab/>
      </w:r>
      <w:r w:rsidR="00B52BC0">
        <w:t>Counsel and guide Student Council officers and members. Make recommendations</w:t>
      </w:r>
    </w:p>
    <w:p w14:paraId="48EB7767" w14:textId="77777777" w:rsidR="007446AF" w:rsidRPr="00A771F8" w:rsidRDefault="00B52BC0" w:rsidP="0006033D">
      <w:pPr>
        <w:ind w:left="2160" w:hanging="2160"/>
      </w:pPr>
      <w:r w:rsidRPr="00A771F8">
        <w:rPr>
          <w:b/>
        </w:rPr>
        <w:t>OF POSITION:</w:t>
      </w:r>
      <w:r>
        <w:rPr>
          <w:b/>
        </w:rPr>
        <w:tab/>
      </w:r>
      <w:r>
        <w:t>to principal regarding Student Council.</w:t>
      </w:r>
      <w:r w:rsidR="00B64C6D">
        <w:t xml:space="preserve"> </w:t>
      </w:r>
      <w:r w:rsidR="008D5649" w:rsidRPr="00A771F8">
        <w:t xml:space="preserve"> </w:t>
      </w:r>
      <w:r>
        <w:t xml:space="preserve">Attend and supervise Student Council activities. Oversee transactions of all Student Council business and fund raisers. Arrange for facility use by the Student Council. Work with the assistant principal to arrange for police supervision at Student Council activities, where necessary. Ensure </w:t>
      </w:r>
      <w:r w:rsidR="00E06C1B">
        <w:t>p</w:t>
      </w:r>
      <w:r>
        <w:t xml:space="preserve">roper supervision by staff members at Student Council activities. Approve announcements and publicity for Student Council activities. Supervise the collection of all monies. Report problems or extraordinary occurrences at </w:t>
      </w:r>
      <w:r w:rsidR="0006033D">
        <w:t>Student Council activities to the principal</w:t>
      </w:r>
      <w:r w:rsidR="00E06C1B">
        <w:t>.</w:t>
      </w:r>
      <w:r w:rsidR="0006033D">
        <w:t xml:space="preserve"> Supervise and conduct school elections. Be available to clubs and student organizations on an advisory basis. Perform other Student Council related duties as assigned by the principal.  </w:t>
      </w:r>
      <w:r w:rsidR="008D5649" w:rsidRPr="00A771F8">
        <w:tab/>
      </w:r>
      <w:r w:rsidR="00DC7E82" w:rsidRPr="00A771F8">
        <w:t xml:space="preserve"> </w:t>
      </w:r>
    </w:p>
    <w:p w14:paraId="0C507653" w14:textId="77777777" w:rsidR="000F748A" w:rsidRPr="00A771F8" w:rsidRDefault="007446AF">
      <w:pPr>
        <w:rPr>
          <w:b/>
        </w:rPr>
      </w:pPr>
      <w:r w:rsidRPr="00A771F8">
        <w:rPr>
          <w:b/>
        </w:rPr>
        <w:tab/>
      </w:r>
    </w:p>
    <w:p w14:paraId="05D801B5" w14:textId="77777777" w:rsidR="00A771F8" w:rsidRDefault="00A771F8" w:rsidP="00A771F8">
      <w:pPr>
        <w:pBdr>
          <w:top w:val="single" w:sz="4" w:space="1" w:color="auto"/>
        </w:pBdr>
        <w:rPr>
          <w:b/>
        </w:rPr>
      </w:pPr>
    </w:p>
    <w:p w14:paraId="4AC62F08" w14:textId="77777777" w:rsidR="00DC7E82" w:rsidRPr="00A771F8" w:rsidRDefault="00A771F8" w:rsidP="00B64C6D">
      <w:r>
        <w:rPr>
          <w:b/>
        </w:rPr>
        <w:t>Q</w:t>
      </w:r>
      <w:r w:rsidR="000F748A" w:rsidRPr="00A771F8">
        <w:rPr>
          <w:b/>
        </w:rPr>
        <w:t>UALIFICATIONS:</w:t>
      </w:r>
      <w:r w:rsidR="000F748A" w:rsidRPr="00A771F8">
        <w:rPr>
          <w:b/>
        </w:rPr>
        <w:tab/>
      </w:r>
      <w:r>
        <w:rPr>
          <w:b/>
        </w:rPr>
        <w:tab/>
      </w:r>
      <w:r w:rsidR="000F748A" w:rsidRPr="00A771F8">
        <w:rPr>
          <w:b/>
        </w:rPr>
        <w:t xml:space="preserve"> </w:t>
      </w:r>
      <w:r w:rsidR="00B64C6D">
        <w:t>Connecticut Teaching Certification</w:t>
      </w:r>
      <w:r w:rsidR="0006033D">
        <w:t xml:space="preserve"> Required</w:t>
      </w:r>
    </w:p>
    <w:p w14:paraId="30071B2D" w14:textId="77777777" w:rsidR="007446AF" w:rsidRPr="00A771F8" w:rsidRDefault="007446AF">
      <w:pPr>
        <w:rPr>
          <w:b/>
        </w:rPr>
      </w:pPr>
      <w:r w:rsidRPr="00A771F8">
        <w:rPr>
          <w:b/>
        </w:rPr>
        <w:tab/>
      </w:r>
    </w:p>
    <w:p w14:paraId="1BAA5BF3" w14:textId="77777777" w:rsidR="00A771F8" w:rsidRDefault="00A771F8" w:rsidP="00A771F8">
      <w:pPr>
        <w:pBdr>
          <w:top w:val="single" w:sz="4" w:space="1" w:color="auto"/>
        </w:pBdr>
        <w:rPr>
          <w:b/>
        </w:rPr>
      </w:pPr>
    </w:p>
    <w:p w14:paraId="71964181" w14:textId="77777777" w:rsidR="009B3924" w:rsidRPr="00A771F8" w:rsidRDefault="009B3924" w:rsidP="00A771F8">
      <w:pPr>
        <w:pBdr>
          <w:top w:val="single" w:sz="4" w:space="1" w:color="auto"/>
        </w:pBdr>
      </w:pPr>
      <w:r w:rsidRPr="00A771F8">
        <w:rPr>
          <w:b/>
        </w:rPr>
        <w:t xml:space="preserve">APPLICATION        </w:t>
      </w:r>
      <w:r w:rsidRPr="00A771F8">
        <w:t>Please submit your letter of interest</w:t>
      </w:r>
      <w:r w:rsidR="00B50753">
        <w:t xml:space="preserve"> and updated resume</w:t>
      </w:r>
      <w:r w:rsidRPr="00A771F8">
        <w:t xml:space="preserve"> to:</w:t>
      </w:r>
    </w:p>
    <w:p w14:paraId="2C5BF5F7" w14:textId="77777777" w:rsidR="009B3924" w:rsidRPr="00A771F8" w:rsidRDefault="009B3924" w:rsidP="009B3924">
      <w:pPr>
        <w:ind w:left="2160" w:hanging="2160"/>
      </w:pPr>
      <w:r w:rsidRPr="00A771F8">
        <w:rPr>
          <w:b/>
        </w:rPr>
        <w:t>PROCEDURE:</w:t>
      </w:r>
      <w:r w:rsidRPr="00A771F8">
        <w:tab/>
      </w:r>
      <w:r w:rsidRPr="00A771F8">
        <w:tab/>
      </w:r>
      <w:hyperlink r:id="rId7" w:history="1">
        <w:r w:rsidRPr="00A771F8">
          <w:t>Kimberly</w:t>
        </w:r>
      </w:hyperlink>
      <w:r w:rsidRPr="00A771F8">
        <w:t xml:space="preserve"> Hunt</w:t>
      </w:r>
    </w:p>
    <w:p w14:paraId="5EF7C132" w14:textId="77777777" w:rsidR="009B3924" w:rsidRPr="00A771F8" w:rsidRDefault="009B3924" w:rsidP="009B3924">
      <w:pPr>
        <w:ind w:left="2160" w:hanging="2160"/>
      </w:pPr>
      <w:r w:rsidRPr="00A771F8">
        <w:tab/>
      </w:r>
      <w:r w:rsidRPr="00A771F8">
        <w:tab/>
        <w:t>Personnel Manager</w:t>
      </w:r>
    </w:p>
    <w:p w14:paraId="61BB8B68" w14:textId="77777777" w:rsidR="009B3924" w:rsidRPr="00A771F8" w:rsidRDefault="009B3924" w:rsidP="009B3924">
      <w:pPr>
        <w:ind w:left="2160" w:hanging="2160"/>
      </w:pPr>
      <w:r w:rsidRPr="00A771F8">
        <w:tab/>
      </w:r>
      <w:r w:rsidRPr="00A771F8">
        <w:tab/>
        <w:t>Southington Board of Education</w:t>
      </w:r>
    </w:p>
    <w:p w14:paraId="72DFF25D" w14:textId="77777777" w:rsidR="009B3924" w:rsidRPr="00A771F8" w:rsidRDefault="009B3924" w:rsidP="009B3924">
      <w:pPr>
        <w:ind w:left="2160" w:hanging="2160"/>
      </w:pPr>
      <w:r w:rsidRPr="00A771F8">
        <w:tab/>
      </w:r>
      <w:r w:rsidRPr="00A771F8">
        <w:tab/>
      </w:r>
      <w:r w:rsidR="00DC7E82" w:rsidRPr="00A771F8">
        <w:t>200 North Main Street</w:t>
      </w:r>
    </w:p>
    <w:p w14:paraId="1461D4F8" w14:textId="77777777" w:rsidR="007446AF" w:rsidRPr="00A771F8" w:rsidRDefault="009B3924" w:rsidP="00514827">
      <w:pPr>
        <w:ind w:left="2160" w:hanging="2160"/>
        <w:rPr>
          <w:b/>
        </w:rPr>
      </w:pPr>
      <w:r w:rsidRPr="00A771F8">
        <w:tab/>
      </w:r>
      <w:r w:rsidRPr="00A771F8">
        <w:tab/>
        <w:t>Southington, CT  06489</w:t>
      </w:r>
      <w:r w:rsidRPr="00A771F8">
        <w:tab/>
      </w:r>
    </w:p>
    <w:p w14:paraId="0833F940" w14:textId="77777777" w:rsidR="00B434A2" w:rsidRPr="00A771F8" w:rsidRDefault="00B434A2">
      <w:pPr>
        <w:pStyle w:val="Heading2"/>
        <w:rPr>
          <w:rFonts w:ascii="Arial" w:hAnsi="Arial"/>
          <w:szCs w:val="24"/>
        </w:rPr>
      </w:pPr>
    </w:p>
    <w:p w14:paraId="4CEDC6D8" w14:textId="77777777" w:rsidR="00514827" w:rsidRPr="00A771F8" w:rsidRDefault="00514827" w:rsidP="00514827">
      <w:pPr>
        <w:pBdr>
          <w:top w:val="single" w:sz="4" w:space="1" w:color="auto"/>
        </w:pBdr>
      </w:pPr>
    </w:p>
    <w:p w14:paraId="58F227F4" w14:textId="7013A63F" w:rsidR="007446AF" w:rsidRPr="00A771F8" w:rsidRDefault="007446AF" w:rsidP="00514827">
      <w:pPr>
        <w:pBdr>
          <w:top w:val="single" w:sz="4" w:space="1" w:color="auto"/>
        </w:pBdr>
      </w:pPr>
      <w:r w:rsidRPr="00A771F8">
        <w:rPr>
          <w:b/>
        </w:rPr>
        <w:t>APPLICATION CLOSING DATE:</w:t>
      </w:r>
      <w:r w:rsidRPr="00A771F8">
        <w:tab/>
      </w:r>
      <w:r w:rsidRPr="00A771F8">
        <w:tab/>
      </w:r>
      <w:r w:rsidR="00B50753">
        <w:t xml:space="preserve"> </w:t>
      </w:r>
      <w:r w:rsidR="0054025D">
        <w:t xml:space="preserve">December </w:t>
      </w:r>
      <w:r w:rsidR="00C15861">
        <w:t>1</w:t>
      </w:r>
      <w:r w:rsidR="0054025D">
        <w:t>, 2017</w:t>
      </w:r>
    </w:p>
    <w:sectPr w:rsidR="007446AF" w:rsidRPr="00A771F8">
      <w:footerReference w:type="default" r:id="rId8"/>
      <w:pgSz w:w="12240" w:h="15840"/>
      <w:pgMar w:top="576" w:right="576" w:bottom="576" w:left="576" w:header="432" w:footer="864" w:gutter="0"/>
      <w:pgBorders w:offsetFrom="page">
        <w:top w:val="single" w:sz="2" w:space="24" w:color="auto"/>
        <w:left w:val="single" w:sz="2" w:space="24" w:color="auto"/>
        <w:bottom w:val="single" w:sz="2" w:space="24" w:color="auto"/>
        <w:right w:val="single" w:sz="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5E4864" w14:textId="77777777" w:rsidR="00394072" w:rsidRDefault="00394072">
      <w:r>
        <w:separator/>
      </w:r>
    </w:p>
  </w:endnote>
  <w:endnote w:type="continuationSeparator" w:id="0">
    <w:p w14:paraId="1E0C12C6" w14:textId="77777777" w:rsidR="00394072" w:rsidRDefault="00394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A43A9" w14:textId="4FBEEB7E" w:rsidR="00947A24" w:rsidRPr="0054025D" w:rsidRDefault="00947A24">
    <w:pPr>
      <w:pStyle w:val="Footer"/>
      <w:rPr>
        <w:b/>
        <w:sz w:val="16"/>
        <w:szCs w:val="16"/>
      </w:rPr>
    </w:pPr>
    <w:r w:rsidRPr="0054025D">
      <w:rPr>
        <w:b/>
        <w:sz w:val="16"/>
        <w:szCs w:val="16"/>
      </w:rPr>
      <w:t>AN EQUAL OPPORTUNITY EMPLOYER</w:t>
    </w:r>
    <w:r w:rsidRPr="0054025D">
      <w:rPr>
        <w:b/>
        <w:sz w:val="16"/>
        <w:szCs w:val="16"/>
      </w:rPr>
      <w:tab/>
    </w:r>
    <w:r w:rsidRPr="0054025D">
      <w:rPr>
        <w:b/>
        <w:sz w:val="16"/>
        <w:szCs w:val="16"/>
      </w:rPr>
      <w:tab/>
      <w:t xml:space="preserve">                         </w:t>
    </w:r>
    <w:r w:rsidR="0054025D">
      <w:rPr>
        <w:b/>
        <w:sz w:val="16"/>
        <w:szCs w:val="16"/>
      </w:rPr>
      <w:t xml:space="preserve">                                </w:t>
    </w:r>
    <w:r w:rsidRPr="0054025D">
      <w:rPr>
        <w:b/>
        <w:sz w:val="16"/>
        <w:szCs w:val="16"/>
      </w:rPr>
      <w:t xml:space="preserve">      </w:t>
    </w:r>
    <w:r w:rsidR="00254941" w:rsidRPr="0054025D">
      <w:rPr>
        <w:b/>
        <w:sz w:val="16"/>
        <w:szCs w:val="16"/>
      </w:rPr>
      <w:t xml:space="preserve">  </w:t>
    </w:r>
    <w:r w:rsidRPr="0054025D">
      <w:rPr>
        <w:b/>
        <w:sz w:val="16"/>
        <w:szCs w:val="16"/>
      </w:rPr>
      <w:t>NOTICVA</w:t>
    </w:r>
    <w:r w:rsidR="00254941" w:rsidRPr="0054025D">
      <w:rPr>
        <w:b/>
        <w:sz w:val="16"/>
        <w:szCs w:val="16"/>
      </w:rPr>
      <w:t xml:space="preserve"> STIPEND </w:t>
    </w:r>
    <w:r w:rsidR="0006033D" w:rsidRPr="0054025D">
      <w:rPr>
        <w:b/>
        <w:sz w:val="16"/>
        <w:szCs w:val="16"/>
      </w:rPr>
      <w:t>–</w:t>
    </w:r>
    <w:r w:rsidR="00254941" w:rsidRPr="0054025D">
      <w:rPr>
        <w:b/>
        <w:sz w:val="16"/>
        <w:szCs w:val="16"/>
      </w:rPr>
      <w:t xml:space="preserve"> </w:t>
    </w:r>
    <w:r w:rsidR="0006033D" w:rsidRPr="0054025D">
      <w:rPr>
        <w:b/>
        <w:sz w:val="16"/>
        <w:szCs w:val="16"/>
      </w:rPr>
      <w:t xml:space="preserve">Student Council Advisor </w:t>
    </w:r>
    <w:r w:rsidR="004D234F" w:rsidRPr="0054025D">
      <w:rPr>
        <w:b/>
        <w:sz w:val="16"/>
        <w:szCs w:val="16"/>
      </w:rPr>
      <w:t>J</w:t>
    </w:r>
    <w:r w:rsidR="0054025D" w:rsidRPr="0054025D">
      <w:rPr>
        <w:b/>
        <w:sz w:val="16"/>
        <w:szCs w:val="16"/>
      </w:rPr>
      <w:t>FK</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96EDFE" w14:textId="77777777" w:rsidR="00394072" w:rsidRDefault="00394072">
      <w:r>
        <w:separator/>
      </w:r>
    </w:p>
  </w:footnote>
  <w:footnote w:type="continuationSeparator" w:id="0">
    <w:p w14:paraId="3534EC69" w14:textId="77777777" w:rsidR="00394072" w:rsidRDefault="0039407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MbcwMjI1NDI0MjdQ0lEKTi0uzszPAykwrAUAlTn6MiwAAAA="/>
  </w:docVars>
  <w:rsids>
    <w:rsidRoot w:val="00B434A2"/>
    <w:rsid w:val="00052205"/>
    <w:rsid w:val="0006033D"/>
    <w:rsid w:val="000B24E6"/>
    <w:rsid w:val="000F748A"/>
    <w:rsid w:val="00145E3C"/>
    <w:rsid w:val="00177397"/>
    <w:rsid w:val="002160E9"/>
    <w:rsid w:val="00222C46"/>
    <w:rsid w:val="00234691"/>
    <w:rsid w:val="002357BC"/>
    <w:rsid w:val="00254941"/>
    <w:rsid w:val="002B7F86"/>
    <w:rsid w:val="00326993"/>
    <w:rsid w:val="003504B0"/>
    <w:rsid w:val="0038369D"/>
    <w:rsid w:val="00383ECF"/>
    <w:rsid w:val="00394072"/>
    <w:rsid w:val="003A3DD2"/>
    <w:rsid w:val="00405351"/>
    <w:rsid w:val="004318AD"/>
    <w:rsid w:val="004645D1"/>
    <w:rsid w:val="00482FA9"/>
    <w:rsid w:val="00494B80"/>
    <w:rsid w:val="004C0CCA"/>
    <w:rsid w:val="004D234F"/>
    <w:rsid w:val="00514827"/>
    <w:rsid w:val="0054025D"/>
    <w:rsid w:val="00550C68"/>
    <w:rsid w:val="005E68DF"/>
    <w:rsid w:val="00697165"/>
    <w:rsid w:val="006D2046"/>
    <w:rsid w:val="007446AF"/>
    <w:rsid w:val="00746090"/>
    <w:rsid w:val="0077614C"/>
    <w:rsid w:val="007D7EEC"/>
    <w:rsid w:val="00815086"/>
    <w:rsid w:val="00860445"/>
    <w:rsid w:val="008A35B4"/>
    <w:rsid w:val="008D5649"/>
    <w:rsid w:val="008D6C7C"/>
    <w:rsid w:val="0091547B"/>
    <w:rsid w:val="00947A24"/>
    <w:rsid w:val="0095672D"/>
    <w:rsid w:val="0097671D"/>
    <w:rsid w:val="00992315"/>
    <w:rsid w:val="00994FEC"/>
    <w:rsid w:val="009B3924"/>
    <w:rsid w:val="009F3C7C"/>
    <w:rsid w:val="00A771F8"/>
    <w:rsid w:val="00AA05F0"/>
    <w:rsid w:val="00AA7621"/>
    <w:rsid w:val="00AB39D0"/>
    <w:rsid w:val="00AC3C11"/>
    <w:rsid w:val="00AE7759"/>
    <w:rsid w:val="00AF08D5"/>
    <w:rsid w:val="00B10D41"/>
    <w:rsid w:val="00B1275D"/>
    <w:rsid w:val="00B434A2"/>
    <w:rsid w:val="00B50753"/>
    <w:rsid w:val="00B52BC0"/>
    <w:rsid w:val="00B64C6D"/>
    <w:rsid w:val="00B81374"/>
    <w:rsid w:val="00BE1FC5"/>
    <w:rsid w:val="00BF011E"/>
    <w:rsid w:val="00C06FDF"/>
    <w:rsid w:val="00C15861"/>
    <w:rsid w:val="00C372EB"/>
    <w:rsid w:val="00C562B3"/>
    <w:rsid w:val="00C96A5B"/>
    <w:rsid w:val="00D92A67"/>
    <w:rsid w:val="00DC3C09"/>
    <w:rsid w:val="00DC7E82"/>
    <w:rsid w:val="00E06C1B"/>
    <w:rsid w:val="00E35D8A"/>
    <w:rsid w:val="00E8448E"/>
    <w:rsid w:val="00FE3F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1B76276B"/>
  <w15:chartTrackingRefBased/>
  <w15:docId w15:val="{FD4E00DE-A374-4D6A-AEE7-65678B97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szCs w:val="24"/>
    </w:rPr>
  </w:style>
  <w:style w:type="paragraph" w:styleId="Heading1">
    <w:name w:val="heading 1"/>
    <w:basedOn w:val="Normal"/>
    <w:next w:val="Normal"/>
    <w:qFormat/>
    <w:pPr>
      <w:keepNext/>
      <w:outlineLvl w:val="0"/>
    </w:pPr>
    <w:rPr>
      <w:rFonts w:ascii="Arial Narrow" w:hAnsi="Arial Narrow"/>
      <w:sz w:val="20"/>
      <w:szCs w:val="20"/>
      <w:u w:val="single"/>
    </w:rPr>
  </w:style>
  <w:style w:type="paragraph" w:styleId="Heading2">
    <w:name w:val="heading 2"/>
    <w:basedOn w:val="Normal"/>
    <w:next w:val="Normal"/>
    <w:qFormat/>
    <w:pPr>
      <w:keepNext/>
      <w:outlineLvl w:val="1"/>
    </w:pPr>
    <w:rPr>
      <w:rFonts w:ascii="Arial Narrow" w:hAnsi="Arial Narrow"/>
      <w:b/>
      <w:szCs w:val="20"/>
    </w:rPr>
  </w:style>
  <w:style w:type="paragraph" w:styleId="Heading3">
    <w:name w:val="heading 3"/>
    <w:basedOn w:val="Normal"/>
    <w:next w:val="Normal"/>
    <w:qFormat/>
    <w:pPr>
      <w:keepNext/>
      <w:outlineLvl w:val="2"/>
    </w:pPr>
    <w:rPr>
      <w:rFonts w:ascii="Book Antiqua" w:hAnsi="Book Antiqua"/>
      <w:b/>
      <w:sz w:val="32"/>
      <w:szCs w:val="20"/>
    </w:rPr>
  </w:style>
  <w:style w:type="paragraph" w:styleId="Heading4">
    <w:name w:val="heading 4"/>
    <w:basedOn w:val="Normal"/>
    <w:next w:val="Normal"/>
    <w:qFormat/>
    <w:pPr>
      <w:keepNext/>
      <w:pBdr>
        <w:bottom w:val="single" w:sz="12" w:space="1" w:color="auto"/>
      </w:pBdr>
      <w:outlineLvl w:val="3"/>
    </w:pPr>
    <w:rPr>
      <w:b/>
      <w:sz w:val="16"/>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szCs w:val="20"/>
    </w:rPr>
  </w:style>
  <w:style w:type="paragraph" w:styleId="Header">
    <w:name w:val="header"/>
    <w:basedOn w:val="Normal"/>
    <w:pPr>
      <w:tabs>
        <w:tab w:val="center" w:pos="4320"/>
        <w:tab w:val="right" w:pos="8640"/>
      </w:tabs>
    </w:pPr>
  </w:style>
  <w:style w:type="paragraph" w:styleId="BalloonText">
    <w:name w:val="Balloon Text"/>
    <w:basedOn w:val="Normal"/>
    <w:semiHidden/>
    <w:rsid w:val="00B434A2"/>
    <w:rPr>
      <w:rFonts w:ascii="Tahoma" w:hAnsi="Tahoma" w:cs="Tahoma"/>
      <w:sz w:val="16"/>
      <w:szCs w:val="16"/>
    </w:rPr>
  </w:style>
  <w:style w:type="character" w:styleId="Hyperlink">
    <w:name w:val="Hyperlink"/>
    <w:rsid w:val="000F74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applitrack.com/southingtonschools/onlineap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6</Words>
  <Characters>134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Southington Public Schools</vt:lpstr>
    </vt:vector>
  </TitlesOfParts>
  <Company>Southington Public Schools</Company>
  <LinksUpToDate>false</LinksUpToDate>
  <CharactersWithSpaces>1580</CharactersWithSpaces>
  <SharedDoc>false</SharedDoc>
  <HLinks>
    <vt:vector size="6" baseType="variant">
      <vt:variant>
        <vt:i4>2949243</vt:i4>
      </vt:variant>
      <vt:variant>
        <vt:i4>0</vt:i4>
      </vt:variant>
      <vt:variant>
        <vt:i4>0</vt:i4>
      </vt:variant>
      <vt:variant>
        <vt:i4>5</vt:i4>
      </vt:variant>
      <vt:variant>
        <vt:lpwstr>http://www.applitrack.com/southingtonschools/onlineap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ington Public Schools</dc:title>
  <dc:subject/>
  <dc:creator>Southington Schools</dc:creator>
  <cp:keywords/>
  <cp:lastModifiedBy>DEBBIE HOBSON</cp:lastModifiedBy>
  <cp:revision>3</cp:revision>
  <cp:lastPrinted>2017-11-01T20:16:00Z</cp:lastPrinted>
  <dcterms:created xsi:type="dcterms:W3CDTF">2017-11-01T20:10:00Z</dcterms:created>
  <dcterms:modified xsi:type="dcterms:W3CDTF">2017-11-01T20:16:00Z</dcterms:modified>
</cp:coreProperties>
</file>